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CD1F0" w14:textId="09AD641B" w:rsidR="006C42CB" w:rsidRPr="003D358A" w:rsidRDefault="003D358A" w:rsidP="003D358A">
      <w:pPr>
        <w:pStyle w:val="Title"/>
      </w:pPr>
      <w:r w:rsidRPr="003D358A">
        <w:t>Title</w:t>
      </w:r>
    </w:p>
    <w:p w14:paraId="2B3CD1F1" w14:textId="57B384AE" w:rsidR="006C42CB" w:rsidRPr="003D358A" w:rsidRDefault="003D358A" w:rsidP="003D358A">
      <w:pPr>
        <w:pStyle w:val="Author"/>
      </w:pPr>
      <w:r>
        <w:t>Name</w:t>
      </w:r>
    </w:p>
    <w:p w14:paraId="2B3CD1F2" w14:textId="7F2ABBD4" w:rsidR="006C42CB" w:rsidRPr="003D358A" w:rsidRDefault="003D358A" w:rsidP="003D358A">
      <w:pPr>
        <w:pStyle w:val="Date"/>
      </w:pPr>
      <w:r>
        <w:t>Date</w:t>
      </w:r>
    </w:p>
    <w:p w14:paraId="2B3CD1F8" w14:textId="0ABB61E4" w:rsidR="006C42CB" w:rsidRPr="00040E90" w:rsidRDefault="003D358A" w:rsidP="00040E90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B2464C">
      <w:pPr>
        <w:pStyle w:val="FirstParagraph"/>
      </w:pPr>
      <w:r w:rsidRPr="00B2464C">
        <w:t>First paragraph</w:t>
      </w:r>
      <w:r w:rsidR="003D358A" w:rsidRPr="00B2464C">
        <w:t xml:space="preserve"> </w:t>
      </w:r>
      <w:proofErr w:type="spellStart"/>
      <w:r w:rsidR="003D358A" w:rsidRPr="00B2464C">
        <w:t>ggggggggggggggggggggggggggg</w:t>
      </w:r>
      <w:proofErr w:type="spellEnd"/>
      <w:r w:rsidR="003D358A" w:rsidRPr="00B2464C">
        <w:t xml:space="preserve"> </w:t>
      </w:r>
      <w:proofErr w:type="spellStart"/>
      <w:r w:rsidR="003D358A" w:rsidRPr="00B2464C">
        <w:t>hhhhhhhhhhhhhhhhhhhhhhhhhhhhhhhhhhh</w:t>
      </w:r>
      <w:proofErr w:type="spellEnd"/>
      <w:r w:rsidR="003D358A" w:rsidRPr="00B2464C">
        <w:t xml:space="preserve"> </w:t>
      </w:r>
      <w:proofErr w:type="spellStart"/>
      <w:r w:rsidR="003D358A" w:rsidRPr="00B2464C">
        <w:t>jjjjjjjjjjjjjjjjjjjjjjjjjjjjjjjjj</w:t>
      </w:r>
      <w:proofErr w:type="spellEnd"/>
    </w:p>
    <w:p w14:paraId="2B3CD1FB" w14:textId="4494D0E0" w:rsidR="006C42CB" w:rsidRPr="00B2464C" w:rsidRDefault="009C6D43" w:rsidP="00B2464C">
      <w:pPr>
        <w:pStyle w:val="BodyText"/>
      </w:pPr>
      <w:r w:rsidRPr="00B2464C">
        <w:t xml:space="preserve">Body </w:t>
      </w:r>
      <w:proofErr w:type="spellStart"/>
      <w:r w:rsidRPr="00B2464C">
        <w:t>text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</w:p>
    <w:p w14:paraId="0F55BD1A" w14:textId="41A79162" w:rsidR="008F45B8" w:rsidRDefault="008F45B8" w:rsidP="00040E90">
      <w:pPr>
        <w:pStyle w:val="Heading3"/>
      </w:pPr>
      <w:r w:rsidRPr="00040E90">
        <w:t>Heading 3</w:t>
      </w:r>
    </w:p>
    <w:p w14:paraId="54814427" w14:textId="148A2014" w:rsidR="00C404D3" w:rsidRPr="00A33038" w:rsidRDefault="00A33038" w:rsidP="00A33038">
      <w:pPr>
        <w:pStyle w:val="Heading4"/>
      </w:pPr>
      <w:r w:rsidRPr="00A33038">
        <w:t>Heading 4</w:t>
      </w:r>
    </w:p>
    <w:p w14:paraId="11FD4F99" w14:textId="77777777" w:rsidR="00A33038" w:rsidRPr="00A33038" w:rsidRDefault="00A33038" w:rsidP="00A33038">
      <w:pPr>
        <w:pStyle w:val="BodyText"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4C3344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4C3344">
            <w:pPr>
              <w:pStyle w:val="Compact"/>
            </w:pPr>
          </w:p>
        </w:tc>
      </w:tr>
    </w:tbl>
    <w:p w14:paraId="00D1B86E" w14:textId="77777777" w:rsidR="00F3367E" w:rsidRPr="00F3367E" w:rsidRDefault="00F3367E" w:rsidP="00F3367E">
      <w:pPr>
        <w:pStyle w:val="BodyText"/>
        <w:ind w:firstLine="0"/>
      </w:pPr>
    </w:p>
    <w:sectPr w:rsidR="00F3367E" w:rsidRPr="00F3367E" w:rsidSect="00EF1B30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2C24D" w14:textId="77777777" w:rsidR="006C62A6" w:rsidRDefault="006C62A6">
      <w:pPr>
        <w:spacing w:after="0"/>
      </w:pPr>
      <w:r>
        <w:separator/>
      </w:r>
    </w:p>
  </w:endnote>
  <w:endnote w:type="continuationSeparator" w:id="0">
    <w:p w14:paraId="4C63C169" w14:textId="77777777" w:rsidR="006C62A6" w:rsidRDefault="006C62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2807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BE606CD" w14:textId="69E5DD97" w:rsidR="002059CC" w:rsidRPr="002059CC" w:rsidRDefault="002059CC">
        <w:pPr>
          <w:pStyle w:val="Footer"/>
          <w:jc w:val="center"/>
          <w:rPr>
            <w:rFonts w:ascii="Times New Roman" w:hAnsi="Times New Roman" w:cs="Times New Roman"/>
          </w:rPr>
        </w:pPr>
        <w:r w:rsidRPr="002059CC">
          <w:rPr>
            <w:rFonts w:ascii="Times New Roman" w:hAnsi="Times New Roman" w:cs="Times New Roman"/>
          </w:rPr>
          <w:fldChar w:fldCharType="begin"/>
        </w:r>
        <w:r w:rsidRPr="002059CC">
          <w:rPr>
            <w:rFonts w:ascii="Times New Roman" w:hAnsi="Times New Roman" w:cs="Times New Roman"/>
          </w:rPr>
          <w:instrText xml:space="preserve"> PAGE   \* MERGEFORMAT </w:instrText>
        </w:r>
        <w:r w:rsidRPr="002059CC">
          <w:rPr>
            <w:rFonts w:ascii="Times New Roman" w:hAnsi="Times New Roman" w:cs="Times New Roman"/>
          </w:rPr>
          <w:fldChar w:fldCharType="separate"/>
        </w:r>
        <w:r w:rsidRPr="002059CC">
          <w:rPr>
            <w:rFonts w:ascii="Times New Roman" w:hAnsi="Times New Roman" w:cs="Times New Roman"/>
            <w:noProof/>
          </w:rPr>
          <w:t>2</w:t>
        </w:r>
        <w:r w:rsidRPr="002059C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0831D15" w14:textId="77777777" w:rsidR="002059CC" w:rsidRDefault="002059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E7C04" w14:textId="77777777" w:rsidR="006C62A6" w:rsidRDefault="006C62A6">
      <w:r>
        <w:separator/>
      </w:r>
    </w:p>
  </w:footnote>
  <w:footnote w:type="continuationSeparator" w:id="0">
    <w:p w14:paraId="2D77D07F" w14:textId="77777777" w:rsidR="006C62A6" w:rsidRDefault="006C62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182012"/>
    <w:rsid w:val="00184A7D"/>
    <w:rsid w:val="002059CC"/>
    <w:rsid w:val="00260C95"/>
    <w:rsid w:val="003720E2"/>
    <w:rsid w:val="003D358A"/>
    <w:rsid w:val="004C3344"/>
    <w:rsid w:val="004E29B3"/>
    <w:rsid w:val="00590D07"/>
    <w:rsid w:val="005A0E3C"/>
    <w:rsid w:val="005F6D9C"/>
    <w:rsid w:val="006338A2"/>
    <w:rsid w:val="006501C9"/>
    <w:rsid w:val="006C42CB"/>
    <w:rsid w:val="006C62A6"/>
    <w:rsid w:val="007723B7"/>
    <w:rsid w:val="00784D58"/>
    <w:rsid w:val="008D6863"/>
    <w:rsid w:val="008F45B8"/>
    <w:rsid w:val="009C5808"/>
    <w:rsid w:val="009C6D43"/>
    <w:rsid w:val="00A33038"/>
    <w:rsid w:val="00B2464C"/>
    <w:rsid w:val="00B86B75"/>
    <w:rsid w:val="00BC48D5"/>
    <w:rsid w:val="00C36279"/>
    <w:rsid w:val="00C404D3"/>
    <w:rsid w:val="00CF3EE6"/>
    <w:rsid w:val="00DC7421"/>
    <w:rsid w:val="00E315A3"/>
    <w:rsid w:val="00EB3E8A"/>
    <w:rsid w:val="00ED3AFA"/>
    <w:rsid w:val="00EF1B30"/>
    <w:rsid w:val="00F3367E"/>
    <w:rsid w:val="00F54E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20</cp:revision>
  <dcterms:created xsi:type="dcterms:W3CDTF">2021-01-28T17:34:00Z</dcterms:created>
  <dcterms:modified xsi:type="dcterms:W3CDTF">2021-02-17T22:34:00Z</dcterms:modified>
</cp:coreProperties>
</file>